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a Ma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91 Eagle Ridge Ln, Windsor, WI, USA Windsor 5359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erosenbau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863012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ip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